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DD92D1" w14:textId="44B584E5" w:rsidR="00CC186F" w:rsidRPr="00CC186F" w:rsidRDefault="00CC186F" w:rsidP="00CC186F">
      <w:pPr>
        <w:jc w:val="center"/>
        <w:rPr>
          <w:rFonts w:ascii="Times New Roman" w:hAnsi="Times New Roman" w:cs="Times New Roman"/>
        </w:rPr>
      </w:pPr>
      <w:r w:rsidRPr="00CC186F">
        <w:rPr>
          <w:rFonts w:ascii="Times New Roman" w:hAnsi="Times New Roman" w:cs="Times New Roman"/>
        </w:rPr>
        <w:t>ORAR PIPP</w:t>
      </w:r>
      <w:r w:rsidR="00115DC1">
        <w:rPr>
          <w:rFonts w:ascii="Times New Roman" w:hAnsi="Times New Roman" w:cs="Times New Roman"/>
        </w:rPr>
        <w:t xml:space="preserve"> an II</w:t>
      </w:r>
      <w:r w:rsidRPr="00CC186F">
        <w:rPr>
          <w:rFonts w:ascii="Times New Roman" w:hAnsi="Times New Roman" w:cs="Times New Roman"/>
        </w:rPr>
        <w:t xml:space="preserve"> sem I</w:t>
      </w:r>
    </w:p>
    <w:tbl>
      <w:tblPr>
        <w:tblW w:w="139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0"/>
        <w:gridCol w:w="2033"/>
        <w:gridCol w:w="2372"/>
        <w:gridCol w:w="2835"/>
        <w:gridCol w:w="2835"/>
        <w:gridCol w:w="3177"/>
      </w:tblGrid>
      <w:tr w:rsidR="00115DC1" w:rsidRPr="00115DC1" w14:paraId="5D748C5C" w14:textId="77777777" w:rsidTr="00115DC1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A24DE2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ra/z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929E48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uni</w:t>
            </w:r>
          </w:p>
        </w:tc>
        <w:tc>
          <w:tcPr>
            <w:tcW w:w="237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CF1F6D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rți</w:t>
            </w: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F56851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iercuri</w:t>
            </w:r>
          </w:p>
        </w:tc>
        <w:tc>
          <w:tcPr>
            <w:tcW w:w="283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FF5D1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Joi</w:t>
            </w:r>
          </w:p>
        </w:tc>
        <w:tc>
          <w:tcPr>
            <w:tcW w:w="317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763FA6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Vineri</w:t>
            </w:r>
          </w:p>
        </w:tc>
      </w:tr>
      <w:tr w:rsidR="00115DC1" w:rsidRPr="00115DC1" w14:paraId="52C82DAA" w14:textId="77777777" w:rsidTr="00115DC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398315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-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66986A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F207E8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35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260A40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ractica pedagogica inv. primar, an II, Chisiu C., Popa D. Link meet.google.com/yrx-whkh-xga</w:t>
            </w: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br/>
              <w:t>j4yqri6 Cod classroom w4ydwkc</w:t>
            </w: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641137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1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F54E42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15DC1" w:rsidRPr="00115DC1" w14:paraId="6C175705" w14:textId="77777777" w:rsidTr="00115DC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8CBDFA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-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611D41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ABFCA3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3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F07D1A2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01F438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1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02BCF2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15DC1" w:rsidRPr="00115DC1" w14:paraId="744841DE" w14:textId="77777777" w:rsidTr="00115DC1">
        <w:trPr>
          <w:trHeight w:val="93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72431E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-11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85A9BD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Teoria și metodologia instruirii (TMI), curs, Cretu D. Cod Google Classroom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sownl6f</w:t>
            </w:r>
          </w:p>
        </w:tc>
        <w:tc>
          <w:tcPr>
            <w:tcW w:w="2372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CDC1AE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lternative ed curs an II, Chisiu C Link meet.google.com/yrx-whkh-xga</w:t>
            </w: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br/>
              <w:t>j4yqri6 Cod classroom</w:t>
            </w:r>
          </w:p>
        </w:tc>
        <w:tc>
          <w:tcPr>
            <w:tcW w:w="283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8BFA2B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0901D0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Teoria și practica evaluării, curs, Nicu Adriana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cgikhkr</w:t>
            </w:r>
          </w:p>
        </w:tc>
        <w:tc>
          <w:tcPr>
            <w:tcW w:w="317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975944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Didactica matematicii in inv. primar si prescolar, Curs, Class code: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3fozwa6</w:t>
            </w: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, </w:t>
            </w:r>
            <w:hyperlink r:id="rId4" w:tgtFrame="_blank" w:history="1">
              <w:r w:rsidRPr="00115DC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GB"/>
                </w:rPr>
                <w:t>https://meet.google.com/jik-mdwv-zwa</w:t>
              </w:r>
            </w:hyperlink>
          </w:p>
        </w:tc>
      </w:tr>
      <w:tr w:rsidR="00115DC1" w:rsidRPr="00115DC1" w14:paraId="3D01918E" w14:textId="77777777" w:rsidTr="00115DC1">
        <w:trPr>
          <w:trHeight w:val="120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13DC62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-12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BFA6374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7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C660C3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7AE9FE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E6F5DE2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17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71922D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  <w:tr w:rsidR="00115DC1" w:rsidRPr="00115DC1" w14:paraId="05C37D59" w14:textId="77777777" w:rsidTr="00115DC1">
        <w:trPr>
          <w:trHeight w:val="130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39B9D3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-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9A80D6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TMI sem, Cretu D Cod Google Classroom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sownl6f</w:t>
            </w:r>
          </w:p>
        </w:tc>
        <w:tc>
          <w:tcPr>
            <w:tcW w:w="2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4D5986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70525B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telier de practica an II, Chisiu C., Popa D.</w:t>
            </w: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143D62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Teoria și practica evaluării, sem. gr1, Nicu Adriana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cgikhkr</w:t>
            </w:r>
          </w:p>
        </w:tc>
        <w:tc>
          <w:tcPr>
            <w:tcW w:w="317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83A7A6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Didactica matematicii in inv. primar si prescolar, sem. gr.1/gr.2, Class code: 3fozwa6, </w:t>
            </w:r>
            <w:hyperlink r:id="rId5" w:tgtFrame="_blank" w:history="1">
              <w:r w:rsidRPr="00115DC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GB"/>
                </w:rPr>
                <w:t>https://meet.google.com/jik-mdwv-zwa</w:t>
              </w:r>
            </w:hyperlink>
          </w:p>
        </w:tc>
      </w:tr>
      <w:tr w:rsidR="00115DC1" w:rsidRPr="00115DC1" w14:paraId="4CEAE31D" w14:textId="77777777" w:rsidTr="00115DC1">
        <w:trPr>
          <w:trHeight w:val="123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AC847E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-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63A259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TMI sem, Cretu D Cod Google Classroom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sownl6f</w:t>
            </w:r>
          </w:p>
        </w:tc>
        <w:tc>
          <w:tcPr>
            <w:tcW w:w="2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582299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342193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F8BDA6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Teoria și practica evaluării, sem. gr2, Nicu Adriana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cgikhkr</w:t>
            </w:r>
          </w:p>
        </w:tc>
        <w:tc>
          <w:tcPr>
            <w:tcW w:w="317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905A74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  <w:tr w:rsidR="00115DC1" w:rsidRPr="00115DC1" w14:paraId="31D4E9CD" w14:textId="77777777" w:rsidTr="00115DC1">
        <w:trPr>
          <w:trHeight w:val="168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17BA9B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-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5EBBCE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72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578C19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Didactica limbii române inv. primar, curs, Mara L, cod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g7n4wu7, </w:t>
            </w: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eet.google.com/vfd-rxpe-fbo</w:t>
            </w: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A6991C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Didactică limbii române inv primar seminar Ciochină C, cod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kjso3qu</w:t>
            </w: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4CB518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1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CC1F2E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15DC1" w:rsidRPr="00115DC1" w14:paraId="7AFB62CD" w14:textId="77777777" w:rsidTr="00115DC1">
        <w:trPr>
          <w:trHeight w:val="120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1A18E4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15-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39C9BF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7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FD5731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06AC20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Didactică limbii române inv primar seminar Ciochină C., cod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kjso3qu</w:t>
            </w: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05F961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1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3CC918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15DC1" w:rsidRPr="00115DC1" w14:paraId="49664458" w14:textId="77777777" w:rsidTr="00115DC1">
        <w:trPr>
          <w:trHeight w:val="12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0A3E72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-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0A6B83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Geografie și didactica geografiei, curs, Spânu Simona cod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ipjnp7k</w:t>
            </w:r>
          </w:p>
        </w:tc>
        <w:tc>
          <w:tcPr>
            <w:tcW w:w="2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CB6119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58D420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CE9383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1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FDD1CB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15DC1" w:rsidRPr="00115DC1" w14:paraId="44B64318" w14:textId="77777777" w:rsidTr="00115DC1">
        <w:trPr>
          <w:trHeight w:val="123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58B783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-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850ABC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Geografie și didactica geografiei, sem. gr1, Spânu Simona cod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ipjnp7k</w:t>
            </w:r>
          </w:p>
        </w:tc>
        <w:tc>
          <w:tcPr>
            <w:tcW w:w="2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F9A8BC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CB1759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4BB67B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1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A45DFC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15DC1" w:rsidRPr="00115DC1" w14:paraId="3927F9E5" w14:textId="77777777" w:rsidTr="00115DC1">
        <w:trPr>
          <w:trHeight w:val="129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38D28D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-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F2351A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Geografie și didactica geografiei, sem. gr2, Spânu Simona cod </w:t>
            </w:r>
            <w:r w:rsidRPr="00115D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ipjnp7k</w:t>
            </w: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2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EC0408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lternative ed seminar, Chisiu C.</w:t>
            </w: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637BBA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8E59B8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1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14EF2A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15DC1" w:rsidRPr="00115DC1" w14:paraId="76BF749C" w14:textId="77777777" w:rsidTr="00115DC1">
        <w:trPr>
          <w:trHeight w:val="114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AAA5A6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-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A1BAE1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8B20F5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7C1AF6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2345E7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1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3D9666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15DC1" w:rsidRPr="00115DC1" w14:paraId="5F9DB8F3" w14:textId="77777777" w:rsidTr="00115DC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E96F4C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15D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-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5F7C5D" w14:textId="77777777" w:rsidR="00115DC1" w:rsidRPr="00115DC1" w:rsidRDefault="00115DC1" w:rsidP="00115D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33001C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98039E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CFAF3E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1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82DE7A" w14:textId="77777777" w:rsidR="00115DC1" w:rsidRPr="00115DC1" w:rsidRDefault="00115DC1" w:rsidP="00115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14:paraId="1920F3AA" w14:textId="77777777" w:rsidR="006D1045" w:rsidRDefault="00115DC1"/>
    <w:sectPr w:rsidR="006D1045" w:rsidSect="00CC186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sDQ1MDQzMTM2sjRR0lEKTi0uzszPAykwrAUAPk0zzCwAAAA="/>
  </w:docVars>
  <w:rsids>
    <w:rsidRoot w:val="00CC186F"/>
    <w:rsid w:val="00115DC1"/>
    <w:rsid w:val="00624370"/>
    <w:rsid w:val="00AD130B"/>
    <w:rsid w:val="00C51CD1"/>
    <w:rsid w:val="00CC186F"/>
    <w:rsid w:val="00DD1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56EE0"/>
  <w15:chartTrackingRefBased/>
  <w15:docId w15:val="{09F888F4-4F96-493A-916B-3AA67425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C18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3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9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3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3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jik-mdwv-zwa" TargetMode="External"/><Relationship Id="rId4" Type="http://schemas.openxmlformats.org/officeDocument/2006/relationships/hyperlink" Target="https://meet.google.com/jik-mdwv-zw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6</Words>
  <Characters>1406</Characters>
  <Application>Microsoft Office Word</Application>
  <DocSecurity>0</DocSecurity>
  <Lines>11</Lines>
  <Paragraphs>3</Paragraphs>
  <ScaleCrop>false</ScaleCrop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Sonia Duse</dc:creator>
  <cp:keywords/>
  <dc:description/>
  <cp:lastModifiedBy>Carmen Sonia Duse</cp:lastModifiedBy>
  <cp:revision>2</cp:revision>
  <dcterms:created xsi:type="dcterms:W3CDTF">2021-01-07T16:15:00Z</dcterms:created>
  <dcterms:modified xsi:type="dcterms:W3CDTF">2021-01-07T16:15:00Z</dcterms:modified>
</cp:coreProperties>
</file>